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ela 3: Descrição do gênero de orientadores e estudantes de teses e dissertações defendidas no Brasil nas dez áreas com menor proporção de estudantes mulheres (1991-202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ce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Disce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Áreas de Avaliaçã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ngenharias 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13 (13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58 (88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55 (11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193 (79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20 (20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3 (3,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2 (7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57 (16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01 (72,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ência Da Computaç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280 (11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274 (76,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06 (23,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04 (79,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76 (20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5 (6,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81 (16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51 (14,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3 (62,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ronomia / Fís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54 (7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64 (86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90 (13,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20 (77,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4 (22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4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3 (9,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47 (18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17 (67,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ngenharias 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324 (18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47 (86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7 (13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112 (72,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12 (27,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66 (5,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11 (8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6 (22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01 (63,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temática e Estatís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63 (7,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26 (78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37 (21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67 (71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96 (28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0 (8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7 (13,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76 (20,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50 (58,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losof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49 (4,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43 (80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6 (19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81 (70,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68 (29,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1 (6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5 (13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7 (22,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6 (57,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cono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26 (7,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30 (83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96 (16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47 (68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9 (31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7 (6,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9 (9,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22 (25,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08 (58,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0 (2,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15 (81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5 (18,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05 (62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5 (37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 (10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 (8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7 (27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8 (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ociênc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36 (6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43 (77,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93 (22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78 (57,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8 (42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4 (11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9 (11,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94 (31,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49 (46,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rei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683 (19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23 (74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60 (25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21 (56,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62 (43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09 (12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1 (13,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53 (30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70 (43,9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14:12:12Z</dcterms:created>
  <dcterms:modified xsi:type="dcterms:W3CDTF">2023-11-16T14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